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รายการจับตาสถานการณ์</w:t>
      </w:r>
      <w:r>
        <w:t xml:space="preserve"> </w:t>
      </w: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Mode</w:t>
      </w:r>
      <w:r>
        <w:t xml:space="preserve"> </w:t>
      </w:r>
      <w:r>
        <w:t xml:space="preserve">AGGRESSIVE</w:t>
      </w:r>
      <w:r>
        <w:t xml:space="preserve"> </w:t>
      </w:r>
      <w:r>
        <w:t xml:space="preserve">10.30-12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่าวที่คุณวางใจ สวัสดีค่ะสวัสดีค่ะต้อนรับสู่จับตาสถานการณ์ค่ะ รัศมีและดิฉันพรวดีลาทนาดีค่ะนี่คือสถานการณ์ที่หน้าจอ วิวก็รู้ว่าเจ้าของเหรียญเงินกีฬาแบดมินตัน กลับถึงไทยแล้ว การต้อนรับ ชื่นมื่น นายก บ่ายวันนี้ ปั้นจั่นโพส คุณชาวไทยหลัง เหรียญทองแดงมวยสากลโอลิมปิกที่จังหวัดหนองคายเตรียมพร้อม สารคดีก้าวไกลใช้นโยบายแก้มาตรา 112 หาเสียง 15:00 น วันนี้ บล็อกบ้านพี่ทำมั่นใจเจ้าไปได้ป่ะ กำลังเปิดตัวทีมเวิร์ค ผู้ว่าการรัฐ ตำแหน่งรองประธาน ก่อนเดินสาย ศรีรัตน์สมรภูมิ เช้าวันนี้วิวกุลวุฒิ แชมป์ เหรียญเงิน ชายเดี่ยวในการแข่งขันกีฬา เดินทาง ถึงไทยโดยสวัสดิภาพแล้วนะคะก็ได้ การต้อนรับ ขอบคุณค่ะโดยวิวก็บอกว่าตั้งเป้าโอลิมปิก เกมในอีก 4 ปีข้างหน้า จะพยายามคว้าเหรียญทองมาครองให้ได้นะคะหลังจากที่ได้เรียนรู้ ข้อผิดพลาดของตัวเองในศึกซีเกมส์ครั้งนี้ หลังจากที่วิวกุลวุฒิสร้างประวัติศาสตร์ด้วยการคว้าเหรียญเงินแบดมินตันชายเดี่ยวในศึกโอลิมปิก ล่าสุด นิวพร้อมด้วยเพื่อนร่วม เดินทางกลับถึงประเทศไทยท่ามกลางการต้อนรับที่อบอุ่นจากพ่อ กีฬา รวมถึงนายเสริมศักดิ์พงษ์พานิชรัฐมนตรีว่าการกระ การท่องเที่ยว กีฬา วิวก็ยอมรับนะว่าตอนนี้สิ่งที่อยากทำมากที่สุด คือการพักผ่อนอย่างเต็มที่เพราะว่าในช่วงโอลิมปิกที่ผ่านมามุ่งมั่นฝึกซ้อมหนัก ใช้พลังงานเยอะมากค่ะ การได้แข่งโอลิมปิก เป็นประสบการณ์ใหม่ๆที่ได้เรียนรู้ถึงข้อผิดพลาด หลังจากนี้จะกลับไปพัฒนาเกมบุกของตัวเองให้มากขึ้น ได้โอลิมปิก 4 ปีข้างหน้าจะพยายามคว้าเหรียญทองมาครองให้ได้ หลังจากนี้ กลับบ้านสิ่งที่อยากจะกินก็คือไปกินชาบูไปกินปิ้งย่างค่ะอยู่ฝรั่งเศสไม่ได้กินเลยค่ะ ชาบูปิ้งย่างครับ 2 อย่างนะครับเพราะว่าเพราะว่าเราอยู่นู่นเราเป็น หมู่บ้านใช่ไหมคะมันเป็นโรงอาหาร มันไม่มี บุฟเฟ่ แล้วครับ การวาด ณตอนนี้ ไม่เป็นไรแต่ว่าเรา พยายามเต็มที่แล้ว ที่บอกไปว่า ตอนนี้เราได้แชมป์โลก แต่ว่า 4 ปีผมก็จะพยายาม ที่พี่เป็นกำลังใจให้ ทางด้านของครอบครัววิวก็ยอมรับนะคะว่าตั้งแต่วิวเกิด ไม่เคยสร้างเรื่องลำบาก วิเคราะห์ เป็นความภาคภูมิใจที่สุด เกี่ยวกับน้องส้มน้องสาวบิลค่ะก็ยึดบิลเป็นต้นแบบทั้งในเรื่องการใช้ชีวิต และการเป็นนักกีฬาอาชีพค่ะ คือตอนนี้ยังไม่รู้แต่ว่าก็คือสอนเขาว่าก็ใช้ชีวิต ทำตัวให้ นักกีฬามันไม่ ไม่รู้จะไปบอกอะไรเขาแล้ว ผู้สนับสนุนของลูกต่อไป ดูเขาทำ ภูมิใจ ประชาชน สาวไทย มีความสุข นี่คือสิ่งที่ สิงโต มากที่สุด ก็หนูดีใจมากๆ รีวิว ทางด้านของนายเสริมศักดิ์พงษ์พานิชรัฐมนตรีว่าการกระทรวงการท่องเที่ยวและกีฬาก็ชี้ถึงความ เด็กที่เกิด จะช่วยกระตุ้นวงการแบดมินตันไทยชื่นชมวิวกุลวุฒิว่าเป็นตัวอย่างที่ดีทั้งในและนอกสนาม จะเป็นแบบ อยากให้นะ บ้านไทยรุ่นใหม่ๆได้เจริญรอยตามแน่นอนค่ะ นักกีฬาที่ชอบเจ็บจริงๆ รายการแข่งขัน ดีใจ จะเป็นคนที่เป็นตัวอย่าง เป็นต่อ สำหรับการคว้าเหรียญเงินของวิวกุลวุฒิครั้งนี้ก็จะได้รับเงินอัดฉีดจากกองทุนพัฒนาการกีฬาแห่งชาติ ร้าน 20 บาทนะคะจะได้ให้ลูกศิษย์ก่อน ส่วนที่เหลือก็จะแบ่งจ่ายรายเดือนให้สิ หรือว่า เลือกรับ ถ้าจะจ่ายครั้งเดียวเป็นจำนวนเงิน 6 ล้านบาทนอกจากนี้จะได้เงินอัดฉีด ปัทมาลีสวัสดิ์ตระกูลนายกสมาคมกีฬาแบดมินตันอีกหนึ่งล้านห้าแสนบาท แล้วก็จะมีภาคเอกชนที่พร้อมจะมอบเงินสนับสนุนอีกหลายรายการนับจากนี้ค่ะส่งกำลังใจให้กับ กีฬาไทย คนเลยนะคะที่เดินทางไปแข่งขันในครั้งนี้ถึงความมานะทุ่มเทในการ ฟ้าใสไม่ว่าจะสำเร็จ หรือไม่สำเร็จก็ประทับใจคนไทยค่ะมีครอบครัวนึงนะคะครอบครัวสุวรรณภูมิเองค่ะ ก็เตรียมพร้อมที่จะรับน้องบีกลับ มาหลังจากที่คว้าเหรียญทองแดงมาได้สำเร็จจากกีฬามวยสากลค่ะ ที่โรงเรียนอนุบาลหนองควายตำบลวังหลวงอำเภอเฝ้าไร่จังหวัดหนองคาย คืนนี้ค่ะ เช้ามืดก็คงจะได้เพราะว่า ตี 3 กว่าๆนะคะ มีเสียงออกมานะคะระหว่างที่ ชมการถ่ายทอดสด ขันขันชกมวยสากลสมัครเล่นหญิงรุ่น 66 กิโล รำรอบ รองชนะเลิศ บีจันทร์สุวรรณภูมิ บ้านท่าฤทธิ์ พก เห็นเขาทักแบบนี้นี่คือช่วงเวลา 4:00 น นะคะ หลายๆ คนส่งเสียงให้กำลังใจกับน้องดี อยู่ในนั้นคือคุณพ่อสุนันท์แล้วคุณแม่รู้ดิ วันเพ็ญค่ะ ชื่อฮีโร่โอลิมปิก มาร่วมให้กำลังใจกับลูกสาว อำเภอเฝ้าไร่ ให้กำลังใจกับน้องบีค่ะ ในช่วงเย็น 2 อย่าง คนที่ดูก็คงพอจะทราบว่าคะแนนน้องบีตามหลังคู่ต่อสู้อยู่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Demo ASR + PE รายการจับตาสถานการณ์ Thai PBS Mode AGGRESSIVE 10.30-12.00 น.</dc:title>
  <dc:creator/>
  <cp:keywords/>
  <dcterms:created xsi:type="dcterms:W3CDTF">2024-08-09T09:10:17Z</dcterms:created>
  <dcterms:modified xsi:type="dcterms:W3CDTF">2024-08-09T09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สิงหาคม 2567 เวลา 15.25 น.</vt:lpwstr>
  </property>
  <property fmtid="{D5CDD505-2E9C-101B-9397-08002B2CF9AE}" pid="3" name="subtitle">
    <vt:lpwstr/>
  </property>
</Properties>
</file>